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F5441" w14:textId="77777777" w:rsidR="00F34067" w:rsidRPr="005D75B2" w:rsidRDefault="009807C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5D75B2">
        <w:rPr>
          <w:rFonts w:eastAsia="Arial"/>
          <w:b/>
          <w:sz w:val="32"/>
          <w:szCs w:val="32"/>
          <w:lang w:eastAsia="en-US" w:bidi="en-US"/>
        </w:rPr>
        <w:t>CHECKLIST</w:t>
      </w:r>
    </w:p>
    <w:p w14:paraId="775F5442" w14:textId="77777777" w:rsidR="00F34067" w:rsidRPr="005D75B2" w:rsidRDefault="00F340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24"/>
          <w:szCs w:val="24"/>
          <w:lang w:eastAsia="en-US" w:bidi="en-US"/>
        </w:rPr>
      </w:pPr>
    </w:p>
    <w:p w14:paraId="775F5443" w14:textId="77777777" w:rsidR="00F34067" w:rsidRPr="005D75B2" w:rsidRDefault="009807C5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jc w:val="center"/>
        <w:rPr>
          <w:rFonts w:ascii="Times New Roman" w:hAnsi="Times New Roman" w:cs="Times New Roman"/>
          <w:sz w:val="28"/>
          <w:szCs w:val="28"/>
          <w:lang w:eastAsia="en-US" w:bidi="en-US"/>
        </w:rPr>
      </w:pPr>
      <w:r w:rsidRPr="005D75B2">
        <w:rPr>
          <w:rFonts w:ascii="Times New Roman" w:hAnsi="Times New Roman" w:cs="Times New Roman"/>
          <w:sz w:val="28"/>
          <w:szCs w:val="28"/>
          <w:lang w:eastAsia="en-US" w:bidi="en-US"/>
        </w:rPr>
        <w:t>FOR STARTING A NEW BUSINESS</w:t>
      </w:r>
    </w:p>
    <w:p w14:paraId="775F5444" w14:textId="77777777" w:rsidR="00F34067" w:rsidRPr="005D75B2" w:rsidRDefault="00F340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775F5445" w14:textId="77777777" w:rsidR="00F34067" w:rsidRPr="005D75B2" w:rsidRDefault="00F340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775F5446" w14:textId="77777777" w:rsidR="00F34067" w:rsidRPr="005D75B2" w:rsidRDefault="00F340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eastAsia="en-US" w:bidi="en-US"/>
        </w:rPr>
      </w:pPr>
    </w:p>
    <w:p w14:paraId="775F5447" w14:textId="77777777" w:rsidR="00F34067" w:rsidRPr="005D75B2" w:rsidRDefault="009807C5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rPr>
          <w:rFonts w:ascii="Times New Roman" w:hAnsi="Times New Roman"/>
          <w:b/>
          <w:sz w:val="24"/>
          <w:szCs w:val="24"/>
          <w:lang w:val="en-GB" w:eastAsia="en-US" w:bidi="en-US"/>
        </w:rPr>
      </w:pPr>
      <w:r w:rsidRPr="005D75B2">
        <w:rPr>
          <w:rFonts w:ascii="Times New Roman" w:hAnsi="Times New Roman"/>
          <w:b/>
          <w:sz w:val="24"/>
          <w:szCs w:val="24"/>
          <w:lang w:val="en-GB" w:eastAsia="en-US" w:bidi="en-US"/>
        </w:rPr>
        <w:t>Background work</w:t>
      </w:r>
    </w:p>
    <w:p w14:paraId="775F5448" w14:textId="77777777" w:rsidR="00F34067" w:rsidRPr="005D75B2" w:rsidRDefault="00F3406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rPr>
          <w:rFonts w:ascii="Times New Roman" w:hAnsi="Times New Roman"/>
          <w:b/>
          <w:sz w:val="24"/>
          <w:szCs w:val="24"/>
          <w:lang w:val="en-GB" w:eastAsia="en-US" w:bidi="en-US"/>
        </w:rPr>
      </w:pPr>
    </w:p>
    <w:p w14:paraId="775F5449" w14:textId="0DD4D9F2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Analy</w:t>
      </w:r>
      <w:r w:rsidR="005D75B2">
        <w:rPr>
          <w:rFonts w:ascii="Times New Roman" w:hAnsi="Times New Roman" w:cs="Times New Roman"/>
          <w:sz w:val="24"/>
          <w:szCs w:val="24"/>
          <w:lang w:eastAsia="en-US" w:bidi="en-US"/>
        </w:rPr>
        <w:t>s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e </w:t>
      </w: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your business idea by doing a SWOT analysis </w:t>
      </w:r>
    </w:p>
    <w:p w14:paraId="775F544A" w14:textId="77777777" w:rsidR="00F34067" w:rsidRPr="008667D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4B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ssess your strengths and weaknesses as an entrepreneur</w:t>
      </w:r>
    </w:p>
    <w:p w14:paraId="775F544C" w14:textId="77777777" w:rsidR="00F34067" w:rsidRPr="008667D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4D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Establish business and personal goals</w:t>
      </w:r>
    </w:p>
    <w:p w14:paraId="775F544E" w14:textId="77777777" w:rsidR="00F34067" w:rsidRPr="008667D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4F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ssess your financial resources and identify potential sources of funds</w:t>
      </w:r>
    </w:p>
    <w:p w14:paraId="775F5450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1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dentify the financial risks</w:t>
      </w:r>
    </w:p>
    <w:p w14:paraId="775F5452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3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Determine the start-up costs</w:t>
      </w:r>
    </w:p>
    <w:p w14:paraId="775F5454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5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Decide on your business location</w:t>
      </w:r>
    </w:p>
    <w:p w14:paraId="775F5456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7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Do a thorough market research</w:t>
      </w:r>
    </w:p>
    <w:p w14:paraId="775F5458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9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dentify your customers</w:t>
      </w:r>
    </w:p>
    <w:p w14:paraId="775F545A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B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Identify your competitors</w:t>
      </w:r>
    </w:p>
    <w:p w14:paraId="775F545C" w14:textId="77777777" w:rsidR="00F34067" w:rsidRPr="008667D4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5D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Develop a marketing plan</w:t>
      </w:r>
    </w:p>
    <w:p w14:paraId="775F545E" w14:textId="77777777" w:rsidR="00F34067" w:rsidRPr="008667D4" w:rsidRDefault="00F34067">
      <w:pPr>
        <w:pStyle w:val="Para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/>
          <w:noProof/>
          <w:sz w:val="24"/>
          <w:szCs w:val="24"/>
          <w:lang w:val="en-GB" w:eastAsia="en-US" w:bidi="en-US"/>
        </w:rPr>
      </w:pPr>
    </w:p>
    <w:p w14:paraId="775F545F" w14:textId="77777777" w:rsidR="00F34067" w:rsidRPr="008667D4" w:rsidRDefault="00F34067">
      <w:pPr>
        <w:pStyle w:val="Para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/>
          <w:noProof/>
          <w:sz w:val="24"/>
          <w:szCs w:val="24"/>
          <w:lang w:val="en-GB" w:eastAsia="en-US" w:bidi="en-US"/>
        </w:rPr>
      </w:pPr>
    </w:p>
    <w:p w14:paraId="775F5460" w14:textId="77777777" w:rsidR="00F34067" w:rsidRPr="008667D4" w:rsidRDefault="009807C5">
      <w:pPr>
        <w:pStyle w:val="Para"/>
        <w:tabs>
          <w:tab w:val="left" w:pos="14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 w:after="0"/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</w:pPr>
      <w:r w:rsidRPr="008667D4"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  <w:t>Business transactions</w:t>
      </w:r>
    </w:p>
    <w:p w14:paraId="775F5461" w14:textId="77777777" w:rsidR="00F34067" w:rsidRPr="008667D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2" w14:textId="77777777" w:rsidR="00F34067" w:rsidRPr="008667D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Select a lawyer and an accountant</w:t>
      </w:r>
    </w:p>
    <w:p w14:paraId="775F5463" w14:textId="77777777" w:rsidR="00F34067" w:rsidRPr="008667D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4" w14:textId="720F0F20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8667D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Choose a form of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organi</w:t>
      </w:r>
      <w:r w:rsidR="009F1532">
        <w:rPr>
          <w:rFonts w:ascii="Times New Roman" w:hAnsi="Times New Roman" w:cs="Times New Roman"/>
          <w:sz w:val="24"/>
          <w:szCs w:val="24"/>
          <w:lang w:eastAsia="en-US" w:bidi="en-US"/>
        </w:rPr>
        <w:t>s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ation (proprietorship, partnership, or co</w:t>
      </w:r>
      <w:r w:rsidR="009F1532">
        <w:rPr>
          <w:rFonts w:ascii="Times New Roman" w:hAnsi="Times New Roman" w:cs="Times New Roman"/>
          <w:sz w:val="24"/>
          <w:szCs w:val="24"/>
          <w:lang w:eastAsia="en-US" w:bidi="en-US"/>
        </w:rPr>
        <w:t>mpany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, for example)</w:t>
      </w:r>
    </w:p>
    <w:p w14:paraId="775F5465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66" w14:textId="77777777" w:rsidR="00F34067" w:rsidRPr="00F938B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Create your business (register your company’s </w:t>
      </w:r>
      <w:r w:rsidRPr="00F938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name, incorporate the business, etc.)</w:t>
      </w:r>
    </w:p>
    <w:p w14:paraId="775F5467" w14:textId="77777777" w:rsidR="00F34067" w:rsidRPr="00F938B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8" w14:textId="77777777" w:rsidR="00F34067" w:rsidRPr="00F938B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F938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Prepare a business plan</w:t>
      </w:r>
    </w:p>
    <w:p w14:paraId="775F5469" w14:textId="77777777" w:rsidR="00F34067" w:rsidRPr="00C8307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A" w14:textId="376AF1B6" w:rsidR="00F34067" w:rsidRPr="00F938B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C8307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Select a banker and set up a business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c</w:t>
      </w:r>
      <w:r w:rsidR="002E61A2">
        <w:rPr>
          <w:rFonts w:ascii="Times New Roman" w:hAnsi="Times New Roman" w:cs="Times New Roman"/>
          <w:sz w:val="24"/>
          <w:szCs w:val="24"/>
          <w:lang w:eastAsia="en-US" w:bidi="en-US"/>
        </w:rPr>
        <w:t>urrent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Pr="00F938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ccount</w:t>
      </w:r>
    </w:p>
    <w:p w14:paraId="775F546B" w14:textId="77777777" w:rsidR="00F34067" w:rsidRPr="00C8307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C" w14:textId="77777777" w:rsidR="00F34067" w:rsidRPr="00F938B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F938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pply for business loans and grants (if applicable)</w:t>
      </w:r>
    </w:p>
    <w:p w14:paraId="775F546D" w14:textId="77777777" w:rsidR="00F34067" w:rsidRPr="00F938B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6E" w14:textId="77777777" w:rsidR="00F34067" w:rsidRPr="00F938B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F938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Establish a line of credit (if possible)</w:t>
      </w:r>
    </w:p>
    <w:p w14:paraId="775F546F" w14:textId="77777777" w:rsidR="00F34067" w:rsidRPr="00C8307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70" w14:textId="77777777" w:rsidR="00F34067" w:rsidRPr="00C83074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C8307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Select an insurance agent and obtain business insurance</w:t>
      </w:r>
    </w:p>
    <w:p w14:paraId="775F5471" w14:textId="77777777" w:rsidR="00F34067" w:rsidRPr="00C83074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775F5472" w14:textId="77777777" w:rsidR="00F34067" w:rsidRPr="00C83074" w:rsidRDefault="00F3406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</w:pPr>
    </w:p>
    <w:p w14:paraId="775F5473" w14:textId="77777777" w:rsidR="00F34067" w:rsidRPr="00C83074" w:rsidRDefault="009807C5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</w:pPr>
      <w:r w:rsidRPr="00C83074"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  <w:t>First steps</w:t>
      </w:r>
    </w:p>
    <w:p w14:paraId="775F5474" w14:textId="77777777" w:rsidR="00F34067" w:rsidRPr="00C83074" w:rsidRDefault="00F34067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0"/>
        <w:rPr>
          <w:rFonts w:ascii="Times New Roman" w:hAnsi="Times New Roman"/>
          <w:b/>
          <w:noProof/>
          <w:sz w:val="24"/>
          <w:szCs w:val="24"/>
          <w:lang w:val="en-GB" w:eastAsia="en-US" w:bidi="en-US"/>
        </w:rPr>
      </w:pPr>
    </w:p>
    <w:p w14:paraId="775F5475" w14:textId="1D8696F5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C8307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Prepare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co</w:t>
      </w:r>
      <w:r w:rsidR="002E61A2">
        <w:rPr>
          <w:rFonts w:ascii="Times New Roman" w:hAnsi="Times New Roman" w:cs="Times New Roman"/>
          <w:sz w:val="24"/>
          <w:szCs w:val="24"/>
          <w:lang w:eastAsia="en-US" w:bidi="en-US"/>
        </w:rPr>
        <w:t>mpany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brochures</w:t>
      </w:r>
    </w:p>
    <w:p w14:paraId="775F5476" w14:textId="77777777" w:rsidR="00F34067" w:rsidRPr="005D75B2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77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Build a website</w:t>
      </w:r>
    </w:p>
    <w:p w14:paraId="775F5478" w14:textId="77777777" w:rsidR="00F34067" w:rsidRPr="005D75B2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79" w14:textId="3CB93642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Set-up co</w:t>
      </w:r>
      <w:r w:rsidR="002E61A2">
        <w:rPr>
          <w:rFonts w:ascii="Times New Roman" w:hAnsi="Times New Roman" w:cs="Times New Roman"/>
          <w:sz w:val="24"/>
          <w:szCs w:val="24"/>
          <w:lang w:eastAsia="en-US" w:bidi="en-US"/>
        </w:rPr>
        <w:t>mpany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email accounts </w:t>
      </w:r>
    </w:p>
    <w:p w14:paraId="775F547A" w14:textId="77777777" w:rsidR="00F34067" w:rsidRPr="005D75B2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7B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Get business cards</w:t>
      </w:r>
    </w:p>
    <w:p w14:paraId="775F547C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7D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Obtain a lease</w:t>
      </w:r>
    </w:p>
    <w:p w14:paraId="775F547E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7F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Line up suppliers (if applicable)</w:t>
      </w:r>
    </w:p>
    <w:p w14:paraId="775F5480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1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Get furniture and equipment</w:t>
      </w:r>
    </w:p>
    <w:p w14:paraId="775F5482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3" w14:textId="7D8A953D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Obtain business</w:t>
      </w:r>
      <w:r w:rsidR="00DE5311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licences 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or permits (if applicable)</w:t>
      </w:r>
    </w:p>
    <w:p w14:paraId="775F5484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5" w14:textId="64B626FF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Get a </w:t>
      </w:r>
      <w:r w:rsidR="00DE45C1">
        <w:rPr>
          <w:rFonts w:ascii="Times New Roman" w:hAnsi="Times New Roman" w:cs="Times New Roman"/>
          <w:sz w:val="24"/>
          <w:szCs w:val="24"/>
          <w:lang w:eastAsia="en-US" w:bidi="en-US"/>
        </w:rPr>
        <w:t>nation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al employer identification number (if applicable)</w:t>
      </w:r>
    </w:p>
    <w:p w14:paraId="775F5486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7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Get an employer ID number (if applicable)</w:t>
      </w:r>
    </w:p>
    <w:p w14:paraId="775F5488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9" w14:textId="635A4291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Send incorporation papers for </w:t>
      </w:r>
      <w:r w:rsidR="00DE45C1">
        <w:rPr>
          <w:rFonts w:ascii="Times New Roman" w:hAnsi="Times New Roman" w:cs="Times New Roman"/>
          <w:sz w:val="24"/>
          <w:szCs w:val="24"/>
          <w:lang w:eastAsia="en-US" w:bidi="en-US"/>
        </w:rPr>
        <w:t>nation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al and</w:t>
      </w:r>
      <w:r w:rsidR="00DE5311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Province 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tax forms</w:t>
      </w:r>
    </w:p>
    <w:p w14:paraId="775F548A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B" w14:textId="03BD85F2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Join a professional organi</w:t>
      </w:r>
      <w:r w:rsidR="00DE45C1">
        <w:rPr>
          <w:rFonts w:ascii="Times New Roman" w:hAnsi="Times New Roman" w:cs="Times New Roman"/>
          <w:sz w:val="24"/>
          <w:szCs w:val="24"/>
          <w:lang w:eastAsia="en-US" w:bidi="en-US"/>
        </w:rPr>
        <w:t>s</w:t>
      </w: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ation</w:t>
      </w:r>
    </w:p>
    <w:p w14:paraId="775F548C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D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Choose a starting date</w:t>
      </w:r>
    </w:p>
    <w:p w14:paraId="775F548E" w14:textId="77777777" w:rsidR="00F34067" w:rsidRPr="005D75B2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8F" w14:textId="77777777" w:rsidR="00F34067" w:rsidRPr="005D75B2" w:rsidRDefault="009807C5">
      <w:pPr>
        <w:pStyle w:val="ListBox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D75B2">
        <w:rPr>
          <w:rFonts w:ascii="Times New Roman" w:hAnsi="Times New Roman" w:cs="Times New Roman"/>
          <w:sz w:val="24"/>
          <w:szCs w:val="24"/>
          <w:lang w:eastAsia="en-US" w:bidi="en-US"/>
        </w:rPr>
        <w:t>Prepare and deploy your communication/marketing strategy</w:t>
      </w:r>
    </w:p>
    <w:p w14:paraId="775F5490" w14:textId="77777777" w:rsidR="00F34067" w:rsidRPr="005D75B2" w:rsidRDefault="00F34067">
      <w:pPr>
        <w:pStyle w:val="ListBox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775F5491" w14:textId="77777777" w:rsidR="00F34067" w:rsidRPr="005D75B2" w:rsidRDefault="00F34067">
      <w:pPr>
        <w:pStyle w:val="ListBox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left="360" w:firstLine="0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sectPr w:rsidR="00F34067" w:rsidRPr="005D75B2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C5B98" w14:textId="77777777" w:rsidR="00E97EE7" w:rsidRDefault="00E97EE7">
      <w:r>
        <w:separator/>
      </w:r>
    </w:p>
  </w:endnote>
  <w:endnote w:type="continuationSeparator" w:id="0">
    <w:p w14:paraId="1C69B36A" w14:textId="77777777" w:rsidR="00E97EE7" w:rsidRDefault="00E97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3A348E" w14:textId="77777777" w:rsidR="00E97EE7" w:rsidRDefault="00E97EE7">
      <w:r>
        <w:separator/>
      </w:r>
    </w:p>
  </w:footnote>
  <w:footnote w:type="continuationSeparator" w:id="0">
    <w:p w14:paraId="5C918E83" w14:textId="77777777" w:rsidR="00E97EE7" w:rsidRDefault="00E97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F5492" w14:textId="77777777" w:rsidR="00F34067" w:rsidRDefault="00F3406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F162E"/>
    <w:multiLevelType w:val="singleLevel"/>
    <w:tmpl w:val="5360FA02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tjAzNjC3sDAyNzVT0lEKTi0uzszPAykwqgUAp42JmiwAAAA="/>
    <w:docVar w:name="Description" w:val="Starting a business? This checklist is a very useful tool to assess whether all aspects of starting a business have been considered/actioned.  There are many other planning and management document templates for you to browse here. https://www.templateguru.co.za/templates/planning-management/"/>
    <w:docVar w:name="Excerpt" w:val="CHECKLIST FOR STARTING A NEW BUSINESS"/>
    <w:docVar w:name="Source" w:val="www.wevibe-entrepreneurs.com"/>
    <w:docVar w:name="Tags" w:val="checklist_start-up, starting a business, business documents, entrepreneurship, entrepreneur , checklist_start-up template, checklist_start-up  example "/>
  </w:docVars>
  <w:rsids>
    <w:rsidRoot w:val="00F34067"/>
    <w:rsid w:val="00100774"/>
    <w:rsid w:val="002E61A2"/>
    <w:rsid w:val="00310543"/>
    <w:rsid w:val="003C31C3"/>
    <w:rsid w:val="004531F5"/>
    <w:rsid w:val="005D75B2"/>
    <w:rsid w:val="007A5BF6"/>
    <w:rsid w:val="008667D4"/>
    <w:rsid w:val="009072AE"/>
    <w:rsid w:val="009807C5"/>
    <w:rsid w:val="009F1532"/>
    <w:rsid w:val="00C83074"/>
    <w:rsid w:val="00DE45C1"/>
    <w:rsid w:val="00DE5311"/>
    <w:rsid w:val="00E97EE7"/>
    <w:rsid w:val="00EF0585"/>
    <w:rsid w:val="00F34067"/>
    <w:rsid w:val="00F93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F5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Para"/>
    <w:uiPriority w:val="9"/>
    <w:qFormat/>
    <w:pPr>
      <w:keepNext/>
      <w:widowControl w:val="0"/>
      <w:spacing w:before="240" w:after="40"/>
      <w:ind w:left="144"/>
      <w:outlineLvl w:val="0"/>
    </w:pPr>
    <w:rPr>
      <w:rFonts w:ascii="Arial" w:eastAsia="Arial" w:hAnsi="Arial" w:cs="Arial"/>
      <w:b/>
      <w:bCs/>
      <w:sz w:val="22"/>
      <w:szCs w:val="22"/>
    </w:rPr>
  </w:style>
  <w:style w:type="paragraph" w:styleId="Heading2">
    <w:name w:val="heading 2"/>
    <w:basedOn w:val="Heading1"/>
    <w:next w:val="Index"/>
    <w:uiPriority w:val="9"/>
    <w:unhideWhenUsed/>
    <w:qFormat/>
    <w:pPr>
      <w:outlineLvl w:val="1"/>
    </w:pPr>
  </w:style>
  <w:style w:type="paragraph" w:styleId="Heading3">
    <w:name w:val="heading 3"/>
    <w:basedOn w:val="Heading1"/>
    <w:next w:val="Index"/>
    <w:uiPriority w:val="9"/>
    <w:unhideWhenUsed/>
    <w:qFormat/>
    <w:pPr>
      <w:outlineLvl w:val="2"/>
    </w:pPr>
  </w:style>
  <w:style w:type="paragraph" w:styleId="Heading4">
    <w:name w:val="heading 4"/>
    <w:basedOn w:val="Heading1"/>
    <w:next w:val="Index"/>
    <w:uiPriority w:val="9"/>
    <w:unhideWhenUsed/>
    <w:qFormat/>
    <w:pPr>
      <w:outlineLvl w:val="3"/>
    </w:pPr>
  </w:style>
  <w:style w:type="paragraph" w:styleId="Heading5">
    <w:name w:val="heading 5"/>
    <w:basedOn w:val="Heading1"/>
    <w:next w:val="Index"/>
    <w:uiPriority w:val="9"/>
    <w:semiHidden/>
    <w:unhideWhenUsed/>
    <w:qFormat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customStyle="1" w:styleId="Term">
    <w:name w:val="Term"/>
    <w:basedOn w:val="Heading1"/>
    <w:next w:val="Definition"/>
    <w:qFormat/>
    <w:rPr>
      <w:b w:val="0"/>
      <w:bCs w:val="0"/>
      <w:sz w:val="20"/>
      <w:szCs w:val="20"/>
    </w:rPr>
  </w:style>
  <w:style w:type="paragraph" w:styleId="ListBullet">
    <w:name w:val="List Bullet"/>
    <w:basedOn w:val="Normal"/>
    <w:qFormat/>
    <w:pPr>
      <w:widowControl w:val="0"/>
      <w:spacing w:before="60"/>
      <w:ind w:left="720" w:hanging="360"/>
    </w:pPr>
    <w:rPr>
      <w:rFonts w:ascii="Arial" w:eastAsia="Arial" w:hAnsi="Arial" w:cs="Arial"/>
    </w:rPr>
  </w:style>
  <w:style w:type="paragraph" w:customStyle="1" w:styleId="ListBox">
    <w:name w:val="List Box"/>
    <w:basedOn w:val="ListBullet"/>
    <w:qFormat/>
  </w:style>
  <w:style w:type="paragraph" w:styleId="ListNumber">
    <w:name w:val="List Number"/>
    <w:basedOn w:val="ListBullet"/>
    <w:qFormat/>
  </w:style>
  <w:style w:type="paragraph" w:customStyle="1" w:styleId="ListAlpha">
    <w:name w:val="List Alpha"/>
    <w:basedOn w:val="ListNumber"/>
    <w:qFormat/>
    <w:pPr>
      <w:ind w:left="1080"/>
    </w:pPr>
  </w:style>
  <w:style w:type="paragraph" w:customStyle="1" w:styleId="ListEmDash">
    <w:name w:val="List EmDash"/>
    <w:basedOn w:val="ListBullet"/>
    <w:qFormat/>
    <w:pPr>
      <w:ind w:left="1080"/>
    </w:pPr>
  </w:style>
  <w:style w:type="character" w:customStyle="1" w:styleId="AnchorJump">
    <w:name w:val="Anchor Jump"/>
    <w:qFormat/>
    <w:rPr>
      <w:b/>
      <w:bCs/>
      <w:color w:val="0000FF"/>
      <w:rtl w:val="0"/>
      <w:lang w:val="x-none" w:eastAsia="x-none" w:bidi="x-none"/>
    </w:rPr>
  </w:style>
  <w:style w:type="character" w:customStyle="1" w:styleId="AnchorName">
    <w:name w:val="Anchor Name"/>
    <w:qFormat/>
    <w:rPr>
      <w:b/>
      <w:bCs/>
      <w:color w:val="800080"/>
      <w:rtl w:val="0"/>
      <w:lang w:val="x-none" w:eastAsia="x-none" w:bidi="x-none"/>
    </w:rPr>
  </w:style>
  <w:style w:type="character" w:customStyle="1" w:styleId="AnchorPop">
    <w:name w:val="Anchor Pop"/>
    <w:qFormat/>
    <w:rPr>
      <w:b/>
      <w:bCs/>
      <w:color w:val="0000FF"/>
      <w:u w:val="single"/>
      <w:rtl w:val="0"/>
      <w:lang w:val="x-none" w:eastAsia="x-none" w:bidi="x-none"/>
    </w:rPr>
  </w:style>
  <w:style w:type="character" w:customStyle="1" w:styleId="AnchorRef">
    <w:name w:val="Anchor Ref"/>
    <w:qFormat/>
    <w:rPr>
      <w:rFonts w:ascii="Arial" w:eastAsia="Arial" w:hAnsi="Arial" w:cs="Arial"/>
      <w:color w:val="800080"/>
      <w:rtl w:val="0"/>
      <w:lang w:val="x-none" w:eastAsia="x-none" w:bidi="x-none"/>
    </w:rPr>
  </w:style>
  <w:style w:type="character" w:customStyle="1" w:styleId="Kbd">
    <w:name w:val="Kbd"/>
    <w:qFormat/>
    <w:rPr>
      <w:rFonts w:ascii="Courier New" w:eastAsia="Courier New" w:hAnsi="Courier New" w:cs="Courier New"/>
      <w:sz w:val="18"/>
      <w:szCs w:val="18"/>
      <w:rtl w:val="0"/>
      <w:lang w:val="x-none" w:eastAsia="x-none" w:bidi="x-none"/>
    </w:rPr>
  </w:style>
  <w:style w:type="character" w:customStyle="1" w:styleId="Run-inSidehd">
    <w:name w:val="Run-in Sidehd"/>
    <w:qFormat/>
    <w:rPr>
      <w:b w:val="0"/>
      <w:bCs w:val="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  <w:rPr>
      <w:rFonts w:ascii="Arial" w:eastAsia="Arial" w:hAnsi="Arial" w:cs="Arial"/>
    </w:rPr>
  </w:style>
  <w:style w:type="paragraph" w:customStyle="1" w:styleId="Para">
    <w:name w:val="Para"/>
    <w:basedOn w:val="Normal0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before="120" w:after="40"/>
      <w:ind w:left="144"/>
    </w:pPr>
    <w:rPr>
      <w:sz w:val="20"/>
      <w:szCs w:val="20"/>
    </w:rPr>
  </w:style>
  <w:style w:type="paragraph" w:customStyle="1" w:styleId="BlockQuote">
    <w:name w:val="Block Quote"/>
    <w:basedOn w:val="Para"/>
    <w:qFormat/>
    <w:pPr>
      <w:ind w:left="432" w:right="432"/>
    </w:pPr>
  </w:style>
  <w:style w:type="paragraph" w:customStyle="1" w:styleId="Definition">
    <w:name w:val="Definition"/>
    <w:basedOn w:val="Para"/>
    <w:qFormat/>
    <w:pPr>
      <w:ind w:left="101"/>
    </w:pPr>
    <w:rPr>
      <w:sz w:val="16"/>
      <w:szCs w:val="16"/>
    </w:rPr>
  </w:style>
  <w:style w:type="paragraph" w:customStyle="1" w:styleId="Index">
    <w:name w:val="Index"/>
    <w:basedOn w:val="Para"/>
    <w:next w:val="Para"/>
    <w:qFormat/>
    <w:rPr>
      <w:color w:val="800080"/>
    </w:rPr>
  </w:style>
  <w:style w:type="paragraph" w:customStyle="1" w:styleId="ParaIndent">
    <w:name w:val="Para Indent"/>
    <w:basedOn w:val="Para"/>
    <w:qFormat/>
    <w:pPr>
      <w:ind w:left="504"/>
    </w:pPr>
  </w:style>
  <w:style w:type="paragraph" w:customStyle="1" w:styleId="Image">
    <w:name w:val="Image"/>
    <w:basedOn w:val="Para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0</Words>
  <Characters>1257</Characters>
  <Application>Microsoft Office Word</Application>
  <DocSecurity>0</DocSecurity>
  <Lines>8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9T08:25:00Z</dcterms:created>
  <dcterms:modified xsi:type="dcterms:W3CDTF">2019-10-21T19:16:00Z</dcterms:modified>
  <cp:category/>
</cp:coreProperties>
</file>